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ABCD73" w14:textId="77777777" w:rsidR="00A005C7" w:rsidRPr="00DD3A1F" w:rsidRDefault="00A005C7" w:rsidP="00A005C7">
      <w:pPr>
        <w:spacing w:after="120"/>
        <w:jc w:val="center"/>
        <w:outlineLvl w:val="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</w:pPr>
      <w:r w:rsidRPr="00DD3A1F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  <w:t>Extended Abstract</w:t>
      </w:r>
    </w:p>
    <w:p w14:paraId="43F5B401" w14:textId="642BE69F" w:rsidR="00DD3A1F" w:rsidRPr="00DD3A1F" w:rsidRDefault="00E65998" w:rsidP="00DD3A1F">
      <w:pPr>
        <w:spacing w:after="0"/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>
        <w:rPr>
          <w:rFonts w:ascii="Eras Medium ITC" w:hAnsi="Eras Medium ITC"/>
          <w:color w:val="17365D" w:themeColor="text2" w:themeShade="BF"/>
          <w:sz w:val="28"/>
          <w:szCs w:val="28"/>
        </w:rPr>
        <w:t>1</w:t>
      </w:r>
      <w:r w:rsidR="00441802">
        <w:rPr>
          <w:rFonts w:ascii="Eras Medium ITC" w:hAnsi="Eras Medium ITC"/>
          <w:color w:val="17365D" w:themeColor="text2" w:themeShade="BF"/>
          <w:sz w:val="28"/>
          <w:szCs w:val="28"/>
        </w:rPr>
        <w:t>5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  <w:vertAlign w:val="superscript"/>
        </w:rPr>
        <w:t>th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 International Conference on Management and Economics</w:t>
      </w:r>
    </w:p>
    <w:p w14:paraId="440774B0" w14:textId="51473674" w:rsidR="00DD3A1F" w:rsidRPr="00DD3A1F" w:rsidRDefault="00DD3A1F" w:rsidP="00DD3A1F">
      <w:pPr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Undergraduate Research </w:t>
      </w:r>
      <w:r w:rsidR="008E6522">
        <w:rPr>
          <w:rFonts w:ascii="Eras Medium ITC" w:hAnsi="Eras Medium ITC"/>
          <w:color w:val="17365D" w:themeColor="text2" w:themeShade="BF"/>
          <w:sz w:val="28"/>
          <w:szCs w:val="28"/>
        </w:rPr>
        <w:t>Forum</w:t>
      </w:r>
    </w:p>
    <w:p w14:paraId="3FEB9DA6" w14:textId="044581EE" w:rsidR="00A005C7" w:rsidRPr="001E0679" w:rsidRDefault="003A3331" w:rsidP="006071E9">
      <w:pPr>
        <w:spacing w:before="120" w:after="120" w:line="36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&lt;&lt;</w:t>
      </w:r>
      <w:r w:rsidRPr="002E1F4C">
        <w:rPr>
          <w:rFonts w:ascii="Georgia" w:hAnsi="Georgia" w:cs="Times New Roman"/>
          <w:b/>
          <w:sz w:val="28"/>
          <w:szCs w:val="28"/>
          <w:lang w:val="en-GB"/>
        </w:rPr>
        <w:t>Type the Title of Your Paper</w:t>
      </w:r>
      <w:r w:rsidR="00A005C7" w:rsidRPr="002E1F4C">
        <w:rPr>
          <w:rFonts w:ascii="Georgia" w:hAnsi="Georgia" w:cs="Times New Roman"/>
          <w:b/>
          <w:sz w:val="28"/>
          <w:szCs w:val="28"/>
          <w:lang w:val="en-GB"/>
        </w:rPr>
        <w:t xml:space="preserve"> </w:t>
      </w:r>
      <w:r w:rsidRPr="002E1F4C">
        <w:rPr>
          <w:rFonts w:ascii="Georgia" w:hAnsi="Georgia" w:cs="Times New Roman"/>
          <w:b/>
          <w:sz w:val="28"/>
          <w:szCs w:val="28"/>
          <w:lang w:val="en-GB"/>
        </w:rPr>
        <w:t>(</w:t>
      </w:r>
      <w:r w:rsidR="00A005C7" w:rsidRPr="002E1F4C">
        <w:rPr>
          <w:rFonts w:ascii="Georgia" w:hAnsi="Georgia" w:cs="Times New Roman"/>
          <w:b/>
          <w:sz w:val="28"/>
          <w:szCs w:val="28"/>
          <w:lang w:val="en-GB"/>
        </w:rPr>
        <w:t>Capitali</w:t>
      </w:r>
      <w:r w:rsidR="002E1F4C" w:rsidRPr="002E1F4C">
        <w:rPr>
          <w:rFonts w:ascii="Georgia" w:hAnsi="Georgia" w:cs="Times New Roman"/>
          <w:b/>
          <w:sz w:val="28"/>
          <w:szCs w:val="28"/>
          <w:lang w:val="en-GB"/>
        </w:rPr>
        <w:t>s</w:t>
      </w:r>
      <w:r w:rsidR="00A005C7" w:rsidRPr="002E1F4C">
        <w:rPr>
          <w:rFonts w:ascii="Georgia" w:hAnsi="Georgia" w:cs="Times New Roman"/>
          <w:b/>
          <w:sz w:val="28"/>
          <w:szCs w:val="28"/>
          <w:lang w:val="en-GB"/>
        </w:rPr>
        <w:t>e Each Major Word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)&gt;&gt;</w:t>
      </w:r>
    </w:p>
    <w:p w14:paraId="4D0BBD4D" w14:textId="0AB36172" w:rsidR="00A005C7" w:rsidRPr="00AA274E" w:rsidRDefault="00A005C7" w:rsidP="006071E9">
      <w:pPr>
        <w:pStyle w:val="INFO"/>
        <w:spacing w:line="360" w:lineRule="auto"/>
        <w:rPr>
          <w:color w:val="FF0000"/>
          <w:sz w:val="22"/>
          <w:szCs w:val="18"/>
          <w:lang w:val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8204F" w:rsidRPr="002E1F4C" w14:paraId="3B49D274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669FE33" w14:textId="6CD62901" w:rsidR="0058204F" w:rsidRPr="002E1F4C" w:rsidRDefault="0058204F" w:rsidP="006071E9">
            <w:pPr>
              <w:spacing w:after="0" w:line="360" w:lineRule="auto"/>
              <w:rPr>
                <w:rFonts w:ascii="Georgia" w:hAnsi="Georgia" w:cs="Times New Roman"/>
                <w:b/>
                <w:sz w:val="20"/>
                <w:szCs w:val="20"/>
                <w:lang w:val="en-GB"/>
              </w:rPr>
            </w:pPr>
            <w:r w:rsidRPr="002E1F4C">
              <w:rPr>
                <w:rFonts w:ascii="Georgia" w:hAnsi="Georgia" w:cs="Times New Roman"/>
                <w:b/>
                <w:lang w:val="en-GB"/>
              </w:rPr>
              <w:t xml:space="preserve">1. </w:t>
            </w:r>
            <w:r w:rsidR="00441802" w:rsidRPr="002E1F4C">
              <w:rPr>
                <w:rFonts w:ascii="Georgia" w:hAnsi="Georgia" w:cs="Times New Roman"/>
                <w:b/>
                <w:lang w:val="en-GB"/>
              </w:rPr>
              <w:t>A</w:t>
            </w:r>
            <w:r w:rsidRPr="002E1F4C">
              <w:rPr>
                <w:rFonts w:ascii="Georgia" w:hAnsi="Georgia" w:cs="Times New Roman"/>
                <w:b/>
                <w:lang w:val="en-GB"/>
              </w:rPr>
              <w:t xml:space="preserve">bstract </w:t>
            </w:r>
          </w:p>
        </w:tc>
      </w:tr>
      <w:tr w:rsidR="0058204F" w:rsidRPr="002E1F4C" w14:paraId="4D8C678E" w14:textId="77777777" w:rsidTr="00DD3A1F">
        <w:trPr>
          <w:trHeight w:val="225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A1B8382" w14:textId="5F15F7F8" w:rsidR="0058204F" w:rsidRPr="002E1F4C" w:rsidRDefault="0058204F" w:rsidP="006071E9">
            <w:pPr>
              <w:spacing w:after="0" w:line="360" w:lineRule="auto"/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  <w:t xml:space="preserve">Include </w:t>
            </w:r>
            <w:r w:rsidR="00441802" w:rsidRPr="002E1F4C"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  <w:t xml:space="preserve">an </w:t>
            </w:r>
            <w:r w:rsidRPr="002E1F4C"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  <w:t xml:space="preserve">abstract with </w:t>
            </w:r>
            <w:r w:rsidR="00441802" w:rsidRPr="002E1F4C"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  <w:t xml:space="preserve">a </w:t>
            </w:r>
            <w:r w:rsidRPr="002E1F4C"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  <w:t>maximum of 250 words</w:t>
            </w:r>
          </w:p>
          <w:p w14:paraId="2C90E420" w14:textId="4E3208E2" w:rsidR="0058204F" w:rsidRPr="002E1F4C" w:rsidRDefault="0058204F" w:rsidP="006071E9">
            <w:pPr>
              <w:spacing w:line="360" w:lineRule="auto"/>
              <w:jc w:val="both"/>
              <w:rPr>
                <w:rFonts w:ascii="Georgia" w:hAnsi="Georgia" w:cs="Times New Roman"/>
                <w:sz w:val="20"/>
                <w:szCs w:val="20"/>
                <w:lang w:val="en-GB"/>
              </w:rPr>
            </w:pP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English: </w:t>
            </w:r>
            <w:r w:rsidR="001B50A8"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>Georgia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, </w:t>
            </w:r>
            <w:r w:rsidR="002E1F4C">
              <w:rPr>
                <w:rFonts w:ascii="Georgia" w:hAnsi="Georgia" w:cs="Times New Roman"/>
                <w:sz w:val="18"/>
                <w:szCs w:val="18"/>
                <w:lang w:val="en-GB"/>
              </w:rPr>
              <w:t>9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pt. </w:t>
            </w:r>
          </w:p>
        </w:tc>
      </w:tr>
      <w:tr w:rsidR="00A005C7" w:rsidRPr="002E1F4C" w14:paraId="6DD8EA70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E6D9AD0" w14:textId="1E23AD00" w:rsidR="00A005C7" w:rsidRPr="002E1F4C" w:rsidRDefault="0058204F" w:rsidP="006071E9">
            <w:pPr>
              <w:spacing w:after="0" w:line="360" w:lineRule="auto"/>
              <w:rPr>
                <w:rFonts w:ascii="Georgia" w:hAnsi="Georgia" w:cs="Times New Roman"/>
                <w:b/>
                <w:sz w:val="20"/>
                <w:szCs w:val="20"/>
                <w:lang w:val="en-GB"/>
              </w:rPr>
            </w:pPr>
            <w:r w:rsidRPr="002E1F4C">
              <w:rPr>
                <w:rFonts w:ascii="Georgia" w:hAnsi="Georgia" w:cs="Times New Roman"/>
                <w:b/>
                <w:lang w:val="en-GB"/>
              </w:rPr>
              <w:t>2</w:t>
            </w:r>
            <w:r w:rsidR="00A005C7" w:rsidRPr="002E1F4C">
              <w:rPr>
                <w:rFonts w:ascii="Georgia" w:hAnsi="Georgia" w:cs="Times New Roman"/>
                <w:b/>
                <w:lang w:val="en-GB"/>
              </w:rPr>
              <w:t>. Introduction and research problem</w:t>
            </w:r>
          </w:p>
        </w:tc>
      </w:tr>
      <w:tr w:rsidR="00A005C7" w:rsidRPr="002E1F4C" w14:paraId="4A1BBCC0" w14:textId="77777777" w:rsidTr="00DD3A1F">
        <w:trPr>
          <w:trHeight w:hRule="exact" w:val="4073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6B277" w14:textId="5E00A0B1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English: </w:t>
            </w:r>
            <w:r w:rsidR="001B50A8"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>Georgia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, </w:t>
            </w:r>
            <w:r w:rsidR="002E1F4C">
              <w:rPr>
                <w:rFonts w:ascii="Georgia" w:hAnsi="Georgia" w:cs="Times New Roman"/>
                <w:sz w:val="18"/>
                <w:szCs w:val="18"/>
                <w:lang w:val="en-GB"/>
              </w:rPr>
              <w:t>9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pt. </w:t>
            </w:r>
          </w:p>
          <w:p w14:paraId="571948BC" w14:textId="77777777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sz w:val="20"/>
                <w:szCs w:val="20"/>
                <w:lang w:val="en-GB"/>
              </w:rPr>
            </w:pPr>
          </w:p>
          <w:p w14:paraId="00083568" w14:textId="77777777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sz w:val="20"/>
                <w:szCs w:val="20"/>
              </w:rPr>
            </w:pPr>
          </w:p>
          <w:p w14:paraId="55F599D7" w14:textId="77777777" w:rsidR="00A005C7" w:rsidRPr="002E1F4C" w:rsidRDefault="00A005C7" w:rsidP="006071E9">
            <w:pPr>
              <w:tabs>
                <w:tab w:val="left" w:pos="922"/>
              </w:tabs>
              <w:spacing w:line="360" w:lineRule="auto"/>
              <w:rPr>
                <w:rFonts w:ascii="Georgia" w:hAnsi="Georgia" w:cs="Times New Roman"/>
                <w:sz w:val="20"/>
                <w:szCs w:val="20"/>
                <w:lang w:val="en-GB"/>
              </w:rPr>
            </w:pPr>
          </w:p>
        </w:tc>
      </w:tr>
      <w:tr w:rsidR="00A005C7" w:rsidRPr="002E1F4C" w14:paraId="146ED188" w14:textId="77777777" w:rsidTr="003332D2">
        <w:trPr>
          <w:trHeight w:val="268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2524EB97" w14:textId="77777777" w:rsidR="00A005C7" w:rsidRPr="002E1F4C" w:rsidRDefault="0058204F" w:rsidP="006071E9">
            <w:pPr>
              <w:spacing w:after="0" w:line="360" w:lineRule="auto"/>
              <w:rPr>
                <w:rFonts w:ascii="Georgia" w:hAnsi="Georgia" w:cs="Times New Roman"/>
                <w:b/>
                <w:sz w:val="20"/>
                <w:szCs w:val="20"/>
                <w:lang w:val="en-GB"/>
              </w:rPr>
            </w:pPr>
            <w:r w:rsidRPr="002E1F4C">
              <w:rPr>
                <w:rFonts w:ascii="Georgia" w:hAnsi="Georgia" w:cs="Times New Roman"/>
                <w:b/>
                <w:lang w:val="en-GB"/>
              </w:rPr>
              <w:t>3</w:t>
            </w:r>
            <w:r w:rsidR="00A005C7" w:rsidRPr="002E1F4C">
              <w:rPr>
                <w:rFonts w:ascii="Georgia" w:hAnsi="Georgia" w:cs="Times New Roman"/>
                <w:b/>
                <w:lang w:val="en-GB"/>
              </w:rPr>
              <w:t>. Research Methodology</w:t>
            </w:r>
          </w:p>
        </w:tc>
      </w:tr>
      <w:tr w:rsidR="00A005C7" w:rsidRPr="002E1F4C" w14:paraId="34A265FA" w14:textId="77777777" w:rsidTr="0092411E">
        <w:trPr>
          <w:trHeight w:hRule="exact" w:val="3650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9016E" w14:textId="7854332F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English: </w:t>
            </w:r>
            <w:r w:rsidR="001B50A8"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>Georgia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, </w:t>
            </w:r>
            <w:r w:rsidR="002E1F4C">
              <w:rPr>
                <w:rFonts w:ascii="Georgia" w:hAnsi="Georgia" w:cs="Times New Roman"/>
                <w:sz w:val="18"/>
                <w:szCs w:val="18"/>
                <w:lang w:val="en-GB"/>
              </w:rPr>
              <w:t>9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pt. </w:t>
            </w:r>
          </w:p>
          <w:p w14:paraId="2968CD8D" w14:textId="77777777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2E1F4C" w14:paraId="054BB9FF" w14:textId="77777777" w:rsidTr="003332D2">
        <w:trPr>
          <w:trHeight w:val="333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52EF3CC" w14:textId="59B09DA2" w:rsidR="00A005C7" w:rsidRPr="002E1F4C" w:rsidRDefault="00A005C7" w:rsidP="006071E9">
            <w:pPr>
              <w:spacing w:after="0" w:line="360" w:lineRule="auto"/>
              <w:rPr>
                <w:rFonts w:ascii="Georgia" w:hAnsi="Georgia" w:cs="Times New Roman"/>
                <w:b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</w:rPr>
              <w:br w:type="page"/>
            </w:r>
            <w:r w:rsidRPr="002E1F4C">
              <w:rPr>
                <w:rFonts w:ascii="Georgia" w:hAnsi="Georgia" w:cs="Times New Roman"/>
              </w:rPr>
              <w:br w:type="page"/>
            </w:r>
            <w:r w:rsidRPr="002E1F4C">
              <w:rPr>
                <w:rFonts w:ascii="Georgia" w:hAnsi="Georgia" w:cs="Times New Roman"/>
              </w:rPr>
              <w:br w:type="page"/>
            </w:r>
            <w:r w:rsidR="0058204F" w:rsidRPr="002E1F4C">
              <w:rPr>
                <w:rFonts w:ascii="Georgia" w:hAnsi="Georgia" w:cs="Times New Roman"/>
                <w:b/>
                <w:lang w:val="en-GB"/>
              </w:rPr>
              <w:t>4</w:t>
            </w:r>
            <w:r w:rsidRPr="002E1F4C">
              <w:rPr>
                <w:rFonts w:ascii="Georgia" w:hAnsi="Georgia" w:cs="Times New Roman"/>
                <w:b/>
                <w:lang w:val="en-GB"/>
              </w:rPr>
              <w:t xml:space="preserve">. Results </w:t>
            </w:r>
          </w:p>
        </w:tc>
      </w:tr>
      <w:tr w:rsidR="00A005C7" w:rsidRPr="002E1F4C" w14:paraId="2CC40568" w14:textId="77777777" w:rsidTr="0092411E">
        <w:trPr>
          <w:trHeight w:hRule="exact" w:val="486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B19CB" w14:textId="7C6BAEAE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lastRenderedPageBreak/>
              <w:t xml:space="preserve">English: </w:t>
            </w:r>
            <w:r w:rsidR="001B50A8"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>Georgia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, </w:t>
            </w:r>
            <w:r w:rsidR="002E1F4C"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>9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pt. </w:t>
            </w:r>
          </w:p>
          <w:p w14:paraId="21895664" w14:textId="77777777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2E1F4C" w14:paraId="4591A52D" w14:textId="77777777" w:rsidTr="003332D2">
        <w:trPr>
          <w:trHeight w:val="344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771040C4" w14:textId="6F7993F4" w:rsidR="00A005C7" w:rsidRPr="002E1F4C" w:rsidRDefault="0058204F" w:rsidP="006071E9">
            <w:pPr>
              <w:spacing w:after="0" w:line="360" w:lineRule="auto"/>
              <w:rPr>
                <w:rFonts w:ascii="Georgia" w:hAnsi="Georgia" w:cs="Times New Roman"/>
                <w:b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  <w:b/>
                <w:lang w:val="en-GB"/>
              </w:rPr>
              <w:t>5</w:t>
            </w:r>
            <w:r w:rsidR="00A005C7" w:rsidRPr="002E1F4C">
              <w:rPr>
                <w:rFonts w:ascii="Georgia" w:hAnsi="Georgia" w:cs="Times New Roman"/>
                <w:b/>
                <w:lang w:val="en-GB"/>
              </w:rPr>
              <w:t>. Conclusions</w:t>
            </w:r>
            <w:r w:rsidR="00441802" w:rsidRPr="002E1F4C">
              <w:rPr>
                <w:rFonts w:ascii="Georgia" w:hAnsi="Georgia" w:cs="Times New Roman"/>
                <w:b/>
                <w:lang w:val="en-GB"/>
              </w:rPr>
              <w:t xml:space="preserve">, </w:t>
            </w:r>
            <w:r w:rsidR="00A005C7" w:rsidRPr="002E1F4C">
              <w:rPr>
                <w:rFonts w:ascii="Georgia" w:hAnsi="Georgia" w:cs="Times New Roman"/>
                <w:b/>
                <w:lang w:val="en-GB"/>
              </w:rPr>
              <w:t>implications</w:t>
            </w:r>
            <w:r w:rsidR="00441802" w:rsidRPr="002E1F4C">
              <w:rPr>
                <w:rFonts w:ascii="Georgia" w:hAnsi="Georgia" w:cs="Times New Roman"/>
                <w:b/>
                <w:lang w:val="en-GB"/>
              </w:rPr>
              <w:t>, and limitations</w:t>
            </w:r>
          </w:p>
        </w:tc>
      </w:tr>
      <w:tr w:rsidR="00A005C7" w:rsidRPr="002E1F4C" w14:paraId="373AB865" w14:textId="77777777" w:rsidTr="00DD3A1F">
        <w:trPr>
          <w:trHeight w:hRule="exact" w:val="3857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A807E" w14:textId="6D624512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English: </w:t>
            </w:r>
            <w:r w:rsidR="001B50A8"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>Georgia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, </w:t>
            </w:r>
            <w:r w:rsidR="002E1F4C"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>9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pt. </w:t>
            </w:r>
          </w:p>
          <w:p w14:paraId="19A0571D" w14:textId="77777777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2E1F4C" w14:paraId="1A3BDBDE" w14:textId="77777777" w:rsidTr="003332D2">
        <w:trPr>
          <w:trHeight w:val="239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62C0D1C2" w14:textId="77777777" w:rsidR="00A005C7" w:rsidRPr="002E1F4C" w:rsidRDefault="00C84E1D" w:rsidP="006071E9">
            <w:pPr>
              <w:spacing w:after="0" w:line="360" w:lineRule="auto"/>
              <w:rPr>
                <w:rFonts w:ascii="Georgia" w:hAnsi="Georgia" w:cs="Times New Roman"/>
                <w:b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  <w:b/>
                <w:lang w:val="en-GB"/>
              </w:rPr>
              <w:t xml:space="preserve">6. </w:t>
            </w:r>
            <w:r w:rsidR="00A005C7" w:rsidRPr="002E1F4C">
              <w:rPr>
                <w:rFonts w:ascii="Georgia" w:hAnsi="Georgia" w:cs="Times New Roman"/>
                <w:b/>
                <w:lang w:val="en-GB"/>
              </w:rPr>
              <w:t>References (Selected)</w:t>
            </w:r>
          </w:p>
        </w:tc>
      </w:tr>
      <w:tr w:rsidR="00A005C7" w:rsidRPr="002E1F4C" w14:paraId="6B9CEB85" w14:textId="77777777" w:rsidTr="00DD3A1F">
        <w:trPr>
          <w:trHeight w:hRule="exact" w:val="288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E85B4" w14:textId="32DA54C7" w:rsidR="00A005C7" w:rsidRPr="002E1F4C" w:rsidRDefault="00A005C7" w:rsidP="006071E9">
            <w:pPr>
              <w:spacing w:after="0" w:line="360" w:lineRule="auto"/>
              <w:ind w:left="426" w:hanging="426"/>
              <w:jc w:val="both"/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  <w:t xml:space="preserve">Use APA </w:t>
            </w:r>
            <w:r w:rsidR="00441802" w:rsidRPr="002E1F4C"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  <w:t>7</w:t>
            </w:r>
            <w:r w:rsidR="00441802" w:rsidRPr="002E1F4C">
              <w:rPr>
                <w:rFonts w:ascii="Georgia" w:hAnsi="Georgia" w:cs="Times New Roman"/>
                <w:bCs/>
                <w:sz w:val="18"/>
                <w:szCs w:val="18"/>
                <w:vertAlign w:val="superscript"/>
                <w:lang w:val="en-GB"/>
              </w:rPr>
              <w:t>th</w:t>
            </w:r>
            <w:r w:rsidR="00441802" w:rsidRPr="002E1F4C"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  <w:t xml:space="preserve"> edition</w:t>
            </w:r>
            <w:r w:rsidRPr="002E1F4C">
              <w:rPr>
                <w:rFonts w:ascii="Georgia" w:hAnsi="Georgia" w:cs="Times New Roman"/>
                <w:bCs/>
                <w:sz w:val="18"/>
                <w:szCs w:val="18"/>
                <w:lang w:val="en-GB"/>
              </w:rPr>
              <w:t xml:space="preserve"> for references and citations. </w:t>
            </w:r>
          </w:p>
          <w:p w14:paraId="7C0C0AC0" w14:textId="47CDF08A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sz w:val="18"/>
                <w:szCs w:val="18"/>
                <w:lang w:val="en-GB"/>
              </w:rPr>
            </w:pP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English: </w:t>
            </w:r>
            <w:r w:rsidR="001B50A8"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>Georgia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, </w:t>
            </w:r>
            <w:r w:rsidR="002E1F4C">
              <w:rPr>
                <w:rFonts w:ascii="Georgia" w:hAnsi="Georgia" w:cs="Times New Roman"/>
                <w:sz w:val="18"/>
                <w:szCs w:val="18"/>
                <w:lang w:val="en-GB"/>
              </w:rPr>
              <w:t>9</w:t>
            </w:r>
            <w:r w:rsidRPr="002E1F4C">
              <w:rPr>
                <w:rFonts w:ascii="Georgia" w:hAnsi="Georgia" w:cs="Times New Roman"/>
                <w:sz w:val="18"/>
                <w:szCs w:val="18"/>
                <w:lang w:val="en-GB"/>
              </w:rPr>
              <w:t xml:space="preserve">pt. </w:t>
            </w:r>
          </w:p>
          <w:p w14:paraId="75056913" w14:textId="77777777" w:rsidR="00A005C7" w:rsidRPr="002E1F4C" w:rsidRDefault="00A005C7" w:rsidP="006071E9">
            <w:pPr>
              <w:spacing w:line="36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val="en-GB"/>
              </w:rPr>
            </w:pPr>
          </w:p>
        </w:tc>
      </w:tr>
    </w:tbl>
    <w:p w14:paraId="04A34A23" w14:textId="44875742" w:rsidR="0076214E" w:rsidRPr="002E1F4C" w:rsidRDefault="00A005C7" w:rsidP="006071E9">
      <w:pPr>
        <w:spacing w:line="360" w:lineRule="auto"/>
        <w:outlineLvl w:val="0"/>
        <w:rPr>
          <w:rFonts w:ascii="Georgia" w:eastAsia="Times New Roman" w:hAnsi="Georgia" w:cs="Arial"/>
          <w:color w:val="000000"/>
        </w:rPr>
      </w:pPr>
      <w:r w:rsidRPr="002E1F4C">
        <w:rPr>
          <w:rFonts w:ascii="Georgia" w:hAnsi="Georgia" w:cs="Times New Roman"/>
          <w:b/>
          <w:i/>
          <w:iCs/>
          <w:sz w:val="18"/>
          <w:szCs w:val="18"/>
        </w:rPr>
        <w:t>Keywords:</w:t>
      </w:r>
      <w:r w:rsidRPr="002E1F4C">
        <w:rPr>
          <w:rFonts w:ascii="Georgia" w:hAnsi="Georgia" w:cs="Times New Roman"/>
          <w:bCs/>
          <w:sz w:val="18"/>
          <w:szCs w:val="18"/>
        </w:rPr>
        <w:t xml:space="preserve"> enter </w:t>
      </w:r>
      <w:r w:rsidR="00441802" w:rsidRPr="002E1F4C">
        <w:rPr>
          <w:rFonts w:ascii="Georgia" w:hAnsi="Georgia" w:cs="Times New Roman"/>
          <w:bCs/>
          <w:sz w:val="18"/>
          <w:szCs w:val="18"/>
        </w:rPr>
        <w:t xml:space="preserve">a </w:t>
      </w:r>
      <w:r w:rsidRPr="002E1F4C">
        <w:rPr>
          <w:rFonts w:ascii="Georgia" w:hAnsi="Georgia" w:cs="Times New Roman"/>
          <w:bCs/>
          <w:sz w:val="18"/>
          <w:szCs w:val="18"/>
        </w:rPr>
        <w:t xml:space="preserve">maximum </w:t>
      </w:r>
      <w:r w:rsidR="00441802" w:rsidRPr="002E1F4C">
        <w:rPr>
          <w:rFonts w:ascii="Georgia" w:hAnsi="Georgia" w:cs="Times New Roman"/>
          <w:bCs/>
          <w:sz w:val="18"/>
          <w:szCs w:val="18"/>
        </w:rPr>
        <w:t xml:space="preserve">of </w:t>
      </w:r>
      <w:r w:rsidRPr="002E1F4C">
        <w:rPr>
          <w:rFonts w:ascii="Georgia" w:hAnsi="Georgia" w:cs="Times New Roman"/>
          <w:bCs/>
          <w:sz w:val="18"/>
          <w:szCs w:val="18"/>
        </w:rPr>
        <w:t xml:space="preserve">5 </w:t>
      </w:r>
      <w:r w:rsidR="00A20DC9" w:rsidRPr="002E1F4C">
        <w:rPr>
          <w:rFonts w:ascii="Georgia" w:hAnsi="Georgia" w:cs="Times New Roman"/>
          <w:bCs/>
          <w:sz w:val="18"/>
          <w:szCs w:val="18"/>
        </w:rPr>
        <w:t>keywords</w:t>
      </w:r>
      <w:r w:rsidRPr="002E1F4C">
        <w:rPr>
          <w:rFonts w:ascii="Georgia" w:hAnsi="Georgia" w:cs="Times New Roman"/>
          <w:bCs/>
          <w:sz w:val="18"/>
          <w:szCs w:val="18"/>
        </w:rPr>
        <w:t xml:space="preserve"> </w:t>
      </w:r>
      <w:r w:rsidR="002E1F4C">
        <w:rPr>
          <w:rFonts w:ascii="Georgia" w:hAnsi="Georgia" w:cs="Times New Roman"/>
          <w:bCs/>
          <w:sz w:val="18"/>
          <w:szCs w:val="18"/>
        </w:rPr>
        <w:t>organised</w:t>
      </w:r>
      <w:r w:rsidRPr="002E1F4C">
        <w:rPr>
          <w:rFonts w:ascii="Georgia" w:hAnsi="Georgia" w:cs="Times New Roman"/>
          <w:bCs/>
          <w:sz w:val="18"/>
          <w:szCs w:val="18"/>
        </w:rPr>
        <w:t xml:space="preserve"> alphabetically and separated by commas.</w:t>
      </w:r>
    </w:p>
    <w:sectPr w:rsidR="0076214E" w:rsidRPr="002E1F4C" w:rsidSect="00F10941">
      <w:pgSz w:w="11906" w:h="16838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Eras Medium ITC">
    <w:panose1 w:val="020B0602030504020804"/>
    <w:charset w:val="4D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8A4DBE"/>
    <w:multiLevelType w:val="hybridMultilevel"/>
    <w:tmpl w:val="50043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144023"/>
    <w:multiLevelType w:val="hybridMultilevel"/>
    <w:tmpl w:val="5F06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C7C44"/>
    <w:multiLevelType w:val="hybridMultilevel"/>
    <w:tmpl w:val="2B7C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59"/>
    <w:multiLevelType w:val="hybridMultilevel"/>
    <w:tmpl w:val="A2BC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B7015"/>
    <w:multiLevelType w:val="hybridMultilevel"/>
    <w:tmpl w:val="480EAD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052255">
    <w:abstractNumId w:val="0"/>
  </w:num>
  <w:num w:numId="2" w16cid:durableId="1975912493">
    <w:abstractNumId w:val="1"/>
  </w:num>
  <w:num w:numId="3" w16cid:durableId="1552040034">
    <w:abstractNumId w:val="2"/>
  </w:num>
  <w:num w:numId="4" w16cid:durableId="392657680">
    <w:abstractNumId w:val="3"/>
  </w:num>
  <w:num w:numId="5" w16cid:durableId="3073651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1NTM1sjQ1NzY2tTRX0lEKTi0uzszPAykwrgUAURQ0IywAAAA="/>
  </w:docVars>
  <w:rsids>
    <w:rsidRoot w:val="00E361AD"/>
    <w:rsid w:val="00000E99"/>
    <w:rsid w:val="000551D9"/>
    <w:rsid w:val="00056C91"/>
    <w:rsid w:val="000B3033"/>
    <w:rsid w:val="00187A1C"/>
    <w:rsid w:val="001B50A8"/>
    <w:rsid w:val="001E0679"/>
    <w:rsid w:val="001E0FC7"/>
    <w:rsid w:val="0020795B"/>
    <w:rsid w:val="002E1F4C"/>
    <w:rsid w:val="002F2143"/>
    <w:rsid w:val="003A3331"/>
    <w:rsid w:val="003E15D0"/>
    <w:rsid w:val="00441802"/>
    <w:rsid w:val="00471670"/>
    <w:rsid w:val="00492F27"/>
    <w:rsid w:val="00555DF3"/>
    <w:rsid w:val="0058204F"/>
    <w:rsid w:val="006071E9"/>
    <w:rsid w:val="00631527"/>
    <w:rsid w:val="00640A7D"/>
    <w:rsid w:val="006515D9"/>
    <w:rsid w:val="00656953"/>
    <w:rsid w:val="0076214E"/>
    <w:rsid w:val="00886657"/>
    <w:rsid w:val="008B7927"/>
    <w:rsid w:val="008E6522"/>
    <w:rsid w:val="009142A7"/>
    <w:rsid w:val="0092411E"/>
    <w:rsid w:val="00934FC7"/>
    <w:rsid w:val="00952743"/>
    <w:rsid w:val="0095316F"/>
    <w:rsid w:val="009D4724"/>
    <w:rsid w:val="00A005C7"/>
    <w:rsid w:val="00A11502"/>
    <w:rsid w:val="00A20DC9"/>
    <w:rsid w:val="00A705AC"/>
    <w:rsid w:val="00AA274E"/>
    <w:rsid w:val="00AA51EA"/>
    <w:rsid w:val="00B2104C"/>
    <w:rsid w:val="00B73149"/>
    <w:rsid w:val="00BB3E8C"/>
    <w:rsid w:val="00C84E1D"/>
    <w:rsid w:val="00CA7E4F"/>
    <w:rsid w:val="00CD6D2A"/>
    <w:rsid w:val="00D25926"/>
    <w:rsid w:val="00D32D7B"/>
    <w:rsid w:val="00D77C00"/>
    <w:rsid w:val="00DD3A1F"/>
    <w:rsid w:val="00E361AD"/>
    <w:rsid w:val="00E63BAD"/>
    <w:rsid w:val="00E65998"/>
    <w:rsid w:val="00ED1B05"/>
    <w:rsid w:val="00F10941"/>
    <w:rsid w:val="00F30943"/>
    <w:rsid w:val="00F50A63"/>
    <w:rsid w:val="00FA192D"/>
    <w:rsid w:val="00FF7E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19633"/>
  <w15:docId w15:val="{1667590D-9E65-4EA7-9952-7595D6EB7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5D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55D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5D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D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5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D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2143"/>
    <w:pPr>
      <w:ind w:left="720"/>
      <w:contextualSpacing/>
    </w:pPr>
  </w:style>
  <w:style w:type="paragraph" w:customStyle="1" w:styleId="INFO">
    <w:name w:val="INFO"/>
    <w:basedOn w:val="Normal"/>
    <w:qFormat/>
    <w:rsid w:val="00A005C7"/>
    <w:pPr>
      <w:spacing w:after="0" w:line="240" w:lineRule="auto"/>
      <w:jc w:val="center"/>
    </w:pPr>
    <w:rPr>
      <w:rFonts w:ascii="Times New Roman" w:eastAsia="Calibri" w:hAnsi="Times New Roman" w:cs="Times New Roman"/>
      <w:i/>
      <w:sz w:val="16"/>
      <w:szCs w:val="16"/>
      <w:lang w:val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20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794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140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8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07978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6205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49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8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51311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619">
          <w:marLeft w:val="9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3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46B0DA-CD72-42FC-9D01-D4AF5BECB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lith Induranga</cp:lastModifiedBy>
  <cp:revision>10</cp:revision>
  <dcterms:created xsi:type="dcterms:W3CDTF">2023-04-03T14:47:00Z</dcterms:created>
  <dcterms:modified xsi:type="dcterms:W3CDTF">2026-02-20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d38b76-b011-4245-a771-5d0944f2d74b</vt:lpwstr>
  </property>
</Properties>
</file>